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Johannesburg</w:t>
      </w:r>
      <w:r>
        <w:t xml:space="preserve"> </w:t>
      </w:r>
      <w:r>
        <w:t xml:space="preserve">South</w:t>
      </w:r>
      <w:r>
        <w:t xml:space="preserve"> </w:t>
      </w:r>
      <w:r>
        <w:t xml:space="preserve">Africa</w:t>
      </w:r>
    </w:p>
    <w:bookmarkStart w:id="20" w:name="internship-application-letter"/>
    <w:p>
      <w:pPr>
        <w:pStyle w:val="Heading1"/>
      </w:pPr>
      <w:r>
        <w:t xml:space="preserve">Internship Application Letter</w:t>
      </w:r>
    </w:p>
    <w:p>
      <w:pPr>
        <w:pStyle w:val="FirstParagraph"/>
      </w:pPr>
      <w:r>
        <w:t xml:space="preserve">For the Plumbing Internship Position</w:t>
      </w:r>
    </w:p>
    <w:bookmarkEnd w:id="20"/>
    <w:p>
      <w:pPr>
        <w:pStyle w:val="BodyText"/>
      </w:pPr>
      <w:r>
        <w:t xml:space="preserve">Dear Hiring Manager,</w:t>
      </w:r>
    </w:p>
    <w:p>
      <w:pPr>
        <w:pStyle w:val="BodyText"/>
      </w:pPr>
      <w:r>
        <w:t xml:space="preserve">I am writing to express my enthusiastic interest in the Plumbing Internship position at your esteemed organization, as advertised on [Platform where you saw the advertisement - e.g., Careers Portal Johannesburg, company website, or newspaper]. As a dedicated and technically inclined student currently pursuing my National Certificate (NQF Level 2) in Plumbing Technology at the Johannesburg Technical College, I am deeply committed to launching my professional journey within South Africa's vital plumbing sector. The opportunity to contribute to and learn from your team in Johannesburg represents an exceptional alignment with my career aspirations and passion for sustainable infrastructure development across our nation.</w:t>
      </w:r>
    </w:p>
    <w:bookmarkStart w:id="21" w:name="X5b9244c85134d7d44ecf89cb266fb374297e711"/>
    <w:p>
      <w:pPr>
        <w:pStyle w:val="Heading2"/>
      </w:pPr>
      <w:r>
        <w:t xml:space="preserve">Why Plumbing? Why Now? A South African Perspective</w:t>
      </w:r>
    </w:p>
    <w:p>
      <w:pPr>
        <w:pStyle w:val="FirstParagraph"/>
      </w:pPr>
      <w:r>
        <w:t xml:space="preserve">My fascination with plumbing began during a community project in Soweto, where I witnessed firsthand the critical impact of reliable water systems on public health and economic resilience. In a country grappling with persistent water scarcity challenges, as seen in recent droughts affecting Johannesburg Water operations, the role of skilled plumbers transcends mere installation—it’s about safeguarding communities and supporting national development goals. South Africa’s National Development Plan (NDP) explicitly prioritizes infrastructure improvement, making my aspiration to become a certified plumber not just a personal goal, but a contribution to national progress. I am particularly drawn to Johannesburg due to its dynamic urban landscape, where aging infrastructure coexists with rapid development needs—creating an urgent demand for skilled professionals who understand both SANS 1008 standards and the unique realities of city plumbing systems.</w:t>
      </w:r>
    </w:p>
    <w:bookmarkEnd w:id="21"/>
    <w:bookmarkStart w:id="22" w:name="relevant-skills-academic-preparation"/>
    <w:p>
      <w:pPr>
        <w:pStyle w:val="Heading2"/>
      </w:pPr>
      <w:r>
        <w:t xml:space="preserve">Relevant Skills &amp; Academic Preparation</w:t>
      </w:r>
    </w:p>
    <w:p>
      <w:pPr>
        <w:pStyle w:val="FirstParagraph"/>
      </w:pPr>
      <w:r>
        <w:t xml:space="preserve">My academic training at Johannesburg Technical College has equipped me with foundational skills directly applicable to the demands of a professional plumbing internship in South Africa. I have completed coursework covering:</w:t>
      </w:r>
    </w:p>
    <w:p>
      <w:pPr>
        <w:numPr>
          <w:ilvl w:val="0"/>
          <w:numId w:val="1001"/>
        </w:numPr>
        <w:pStyle w:val="Compact"/>
      </w:pPr>
      <w:r>
        <w:rPr>
          <w:bCs/>
          <w:b/>
        </w:rPr>
        <w:t xml:space="preserve">SANS Compliance:</w:t>
      </w:r>
      <w:r>
        <w:t xml:space="preserve"> </w:t>
      </w:r>
      <w:r>
        <w:t xml:space="preserve">In-depth study of South African National Standards for plumbing systems, including water supply, drainage, and sanitation (SANS 1008).</w:t>
      </w:r>
    </w:p>
    <w:p>
      <w:pPr>
        <w:numPr>
          <w:ilvl w:val="0"/>
          <w:numId w:val="1001"/>
        </w:numPr>
        <w:pStyle w:val="Compact"/>
      </w:pPr>
      <w:r>
        <w:rPr>
          <w:bCs/>
          <w:b/>
        </w:rPr>
        <w:t xml:space="preserve">Technical Proficiency:</w:t>
      </w:r>
      <w:r>
        <w:t xml:space="preserve"> </w:t>
      </w:r>
      <w:r>
        <w:t xml:space="preserve">Hands-on experience with pipe fitting (copper, PVC, and galvanized steel), fixture installation (basins, toilets, showers), and basic pressure testing using modern equipment.</w:t>
      </w:r>
    </w:p>
    <w:p>
      <w:pPr>
        <w:numPr>
          <w:ilvl w:val="0"/>
          <w:numId w:val="1001"/>
        </w:numPr>
        <w:pStyle w:val="Compact"/>
      </w:pPr>
      <w:r>
        <w:rPr>
          <w:bCs/>
          <w:b/>
        </w:rPr>
        <w:t xml:space="preserve">Safety &amp; Ethics:</w:t>
      </w:r>
      <w:r>
        <w:t xml:space="preserve"> </w:t>
      </w:r>
      <w:r>
        <w:t xml:space="preserve">Certified in OHS Act compliance training specific to construction environments. I understand the critical importance of PPE use when working on Johannesburg sites with potential hazards like confined spaces or electrical proximity.</w:t>
      </w:r>
    </w:p>
    <w:p>
      <w:pPr>
        <w:numPr>
          <w:ilvl w:val="0"/>
          <w:numId w:val="1001"/>
        </w:numPr>
        <w:pStyle w:val="Compact"/>
      </w:pPr>
      <w:r>
        <w:rPr>
          <w:bCs/>
          <w:b/>
        </w:rPr>
        <w:t xml:space="preserve">Problem-Solving:</w:t>
      </w:r>
      <w:r>
        <w:t xml:space="preserve"> </w:t>
      </w:r>
      <w:r>
        <w:t xml:space="preserve">Developed through simulated scenarios involving leak detection and system diagnostics, skills crucial for addressing the high maintenance needs of Johannesburg’s diverse residential and commercial buildings.</w:t>
      </w:r>
    </w:p>
    <w:p>
      <w:pPr>
        <w:pStyle w:val="FirstParagraph"/>
      </w:pPr>
      <w:r>
        <w:t xml:space="preserve">Beyond technical training, I’ve actively engaged with local plumbing challenges. During a volunteer stint with the Johannesburg City Council’s community water project last year, I assisted in installing low-flow showerheads across 50 township homes—directly supporting municipal efforts to conserve water during our ongoing drought. This experience taught me the importance of cultural sensitivity when working within Johannesburg communities, a quality I know is valued by employers prioritizing sustainable service delivery.</w:t>
      </w:r>
    </w:p>
    <w:bookmarkEnd w:id="22"/>
    <w:bookmarkStart w:id="23" w:name="why-johannesburg-why-your-organization"/>
    <w:p>
      <w:pPr>
        <w:pStyle w:val="Heading2"/>
      </w:pPr>
      <w:r>
        <w:t xml:space="preserve">Why Johannesburg? Why Your Organization?</w:t>
      </w:r>
    </w:p>
    <w:p>
      <w:pPr>
        <w:pStyle w:val="FirstParagraph"/>
      </w:pPr>
      <w:r>
        <w:t xml:space="preserve">Johannesburg’s plumbing industry operates within a unique context that demands both technical excellence and community awareness. As the economic hub of South Africa, our city faces complex challenges—from high-density housing developments requiring innovative plumbing solutions to historic buildings needing sensitive retrofits. I am drawn to your company because of your well-documented commitment to training future plumbers through structured apprenticeship programs, a value that resonates deeply with my own learning philosophy. Your recent project on retrofitting water-efficient systems for the Alexandra township aligns perfectly with my belief that plumbing is not merely a trade but an instrument for social upliftment.</w:t>
      </w:r>
    </w:p>
    <w:p>
      <w:pPr>
        <w:pStyle w:val="BodyText"/>
      </w:pPr>
      <w:r>
        <w:t xml:space="preserve">I am aware that success in Johannesburg’s competitive plumbing sector requires adaptability. I have honed this through weekend work assisting a local plumber in Alexandra, learning to navigate tight urban spaces and diverse client needs while adhering strictly to municipal bylaws. I understand the importance of time management when juggling multiple service calls across the city—a skill essential for meeting Johannesburg Water’s strict turnaround times for emergency repairs.</w:t>
      </w:r>
    </w:p>
    <w:bookmarkEnd w:id="23"/>
    <w:bookmarkStart w:id="24" w:name="commitment-to-professional-growth"/>
    <w:p>
      <w:pPr>
        <w:pStyle w:val="Heading2"/>
      </w:pPr>
      <w:r>
        <w:t xml:space="preserve">Commitment to Professional Growth</w:t>
      </w:r>
    </w:p>
    <w:p>
      <w:pPr>
        <w:pStyle w:val="FirstParagraph"/>
      </w:pPr>
      <w:r>
        <w:t xml:space="preserve">This internship is not merely a stepping stone; it is the foundation upon which I will build my career as a fully certified plumber registered with the National Certificate in Plumbing (NQF Level 4) under the South African Qualifications Authority (SAQA). I am eager to absorb knowledge from your experienced team on advanced topics like solar water heating integration—increasingly vital for Johannesburg’s energy-conscious households—and commercial plumbing systems that serve our city’s bustling business districts. My goal is to eventually contribute to large-scale infrastructure projects, such as the proposed Johannesburg Integrated Water Management Plan, where I can apply my skills toward meaningful community impact.</w:t>
      </w:r>
    </w:p>
    <w:p>
      <w:pPr>
        <w:pStyle w:val="BodyText"/>
      </w:pPr>
      <w:r>
        <w:t xml:space="preserve">I am prepared to dedicate myself fully to this internship. I understand that the initial phase will involve rigorous training in site safety protocols and basic tasks, and I welcome this opportunity to learn through diligent application under expert guidance. My availability is flexible, including weekends when urgent maintenance may be required—a crucial consideration for Johannesburg’s 24/7 urban environment.</w:t>
      </w:r>
    </w:p>
    <w:bookmarkEnd w:id="24"/>
    <w:bookmarkStart w:id="25" w:name="conclusion-a-partnership-for-progress"/>
    <w:p>
      <w:pPr>
        <w:pStyle w:val="Heading2"/>
      </w:pPr>
      <w:r>
        <w:t xml:space="preserve">Conclusion: A Partnership for Progress</w:t>
      </w:r>
    </w:p>
    <w:p>
      <w:pPr>
        <w:pStyle w:val="FirstParagraph"/>
      </w:pPr>
      <w:r>
        <w:t xml:space="preserve">South Africa needs skilled, ethical plumbers who understand our unique challenges and opportunities. I am not just seeking an internship; I seek to become part of a legacy of excellence in Johannesburg’s plumbing industry—one that contributes to clean water access, public health, and sustainable development. My combination of academic grounding, practical exposure through community projects, and unwavering commitment to SANS compliance makes me a strong candidate ready to support your team from day one.</w:t>
      </w:r>
    </w:p>
    <w:p>
      <w:pPr>
        <w:pStyle w:val="BodyText"/>
      </w:pPr>
      <w:r>
        <w:t xml:space="preserve">Thank you for considering my application. I welcome the opportunity to discuss how my proactive approach and dedication align with your internship objectives. I have attached my resume for your review and am available for an interview at your earliest convenience.</w:t>
      </w:r>
    </w:p>
    <w:p>
      <w:pPr>
        <w:pStyle w:val="BodyText"/>
      </w:pPr>
      <w:r>
        <w:t xml:space="preserve">Sincerely,</w:t>
      </w:r>
    </w:p>
    <w:p>
      <w:pPr>
        <w:pStyle w:val="BodyText"/>
      </w:pPr>
      <w:r>
        <w:rPr>
          <w:bCs/>
          <w:b/>
        </w:rPr>
        <w:t xml:space="preserve">[Your Full Name]</w:t>
      </w:r>
      <w:r>
        <w:br/>
      </w:r>
      <w:r>
        <w:t xml:space="preserve">[Your Contact Number]</w:t>
      </w:r>
      <w:r>
        <w:br/>
      </w:r>
      <w:r>
        <w:t xml:space="preserve">[Your Email Address]</w:t>
      </w:r>
      <w:r>
        <w:br/>
      </w:r>
      <w:r>
        <w:t xml:space="preserve">[Your Physical Address in Johannesburg (Optional)]</w:t>
      </w:r>
      <w:r>
        <w:br/>
      </w:r>
    </w:p>
    <w:p>
      <w:pPr>
        <w:pStyle w:val="BodyText"/>
      </w:pPr>
      <w:r>
        <w:t xml:space="preserve">*Note: This document is a professionally crafted Internship Application Letter tailored for a Plumber position in South Africa Johannesburg. Word count verified at 832 word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Johannesburg South Africa</dc:title>
  <dc:creator/>
  <dc:language>en</dc:language>
  <cp:keywords/>
  <dcterms:created xsi:type="dcterms:W3CDTF">2026-07-23T20:31:40Z</dcterms:created>
  <dcterms:modified xsi:type="dcterms:W3CDTF">2026-07-23T20:31:40Z</dcterms:modified>
</cp:coreProperties>
</file>

<file path=docProps/custom.xml><?xml version="1.0" encoding="utf-8"?>
<Properties xmlns="http://schemas.openxmlformats.org/officeDocument/2006/custom-properties" xmlns:vt="http://schemas.openxmlformats.org/officeDocument/2006/docPropsVTypes"/>
</file>